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ata</w:t>
      </w:r>
      <w:r>
        <w:t xml:space="preserve"> </w:t>
      </w:r>
      <w:r>
        <w:t xml:space="preserve">Scientist</w:t>
      </w:r>
    </w:p>
    <w:bookmarkStart w:id="25" w:name="X12062b56faf0d230ea1bd7ce55c55d86b635664"/>
    <w:p>
      <w:pPr>
        <w:pStyle w:val="Heading1"/>
      </w:pPr>
      <w:r>
        <w:t xml:space="preserve">Cover Letter for Data Scientist Position in South Africa Johannesburg</w:t>
      </w:r>
    </w:p>
    <w:p>
      <w:pPr>
        <w:pStyle w:val="FirstParagraph"/>
      </w:pPr>
      <w:r>
        <w:t xml:space="preserve">Dear [Hiring Manager's Name],</w:t>
      </w:r>
    </w:p>
    <w:p>
      <w:pPr>
        <w:pStyle w:val="BodyText"/>
      </w:pPr>
      <w:r>
        <w:t xml:space="preserve">I am writing to express my sincere interest in the Data Scientist position at your organization, based in South Africa Johannesburg. As a passionate and experienced data professional, I am eager to contribute my expertise in analytics, machine learning, and data-driven decision-making to support your mission of innovation and growth. With a strong academic background in computer science and over five years of hands-on experience in the field, I am confident that my skills align perfectly with the requirements of this role. South Africa Johannesburg represents a dynamic hub for technological advancement, and I am excited about the opportunity to contribute to its evolving data science landscape.</w:t>
      </w:r>
    </w:p>
    <w:bookmarkStart w:id="20" w:name="X144b4db136e6260d02f1bd784fbae6eddf3edb2"/>
    <w:p>
      <w:pPr>
        <w:pStyle w:val="Heading2"/>
      </w:pPr>
      <w:r>
        <w:t xml:space="preserve">Why Data Science Matters in South Africa Johannesburg</w:t>
      </w:r>
    </w:p>
    <w:p>
      <w:pPr>
        <w:pStyle w:val="FirstParagraph"/>
      </w:pPr>
      <w:r>
        <w:t xml:space="preserve">The importance of data science in today’s world cannot be overstated, and this is especially true in South Africa Johannesburg, a city at the forefront of technological innovation. As one of Africa’s largest economic centers, Johannesburg is home to numerous industries ranging from finance and healthcare to agriculture and logistics. These sectors face complex challenges that require advanced analytical solutions to optimize operations, improve efficiency, and drive sustainable growth. A Data Scientist in this context plays a pivotal role in transforming raw data into actionable insights that empower businesses and communities alike.</w:t>
      </w:r>
    </w:p>
    <w:p>
      <w:pPr>
        <w:pStyle w:val="BodyText"/>
      </w:pPr>
      <w:r>
        <w:t xml:space="preserve">My professional journey has been driven by a desire to leverage data for meaningful impact. In my previous roles as a Data Analyst and later as a Data Scientist at [Previous Company Name], I developed predictive models, designed algorithms, and created visualizations that directly influenced strategic decisions. For instance, while working on a project for a financial services firm in Johannesburg, I led the development of a machine learning model to detect fraudulent transactions. This solution not only reduced false positives by 30% but also enhanced customer trust and operational efficiency. Such experiences have solidified my commitment to using data science as a tool for progress, particularly in regions like South Africa Johannesburg where technology can bridge gaps and create opportunities.</w:t>
      </w:r>
    </w:p>
    <w:bookmarkEnd w:id="20"/>
    <w:bookmarkStart w:id="21" w:name="technical-expertise-and-achievements"/>
    <w:p>
      <w:pPr>
        <w:pStyle w:val="Heading2"/>
      </w:pPr>
      <w:r>
        <w:t xml:space="preserve">Technical Expertise and Achievements</w:t>
      </w:r>
    </w:p>
    <w:p>
      <w:pPr>
        <w:pStyle w:val="FirstParagraph"/>
      </w:pPr>
      <w:r>
        <w:t xml:space="preserve">My technical skill set spans the entire data science lifecycle, from data collection and cleaning to advanced analytics and deployment. I am proficient in programming languages such as Python, R, and SQL, with a strong foundation in machine learning frameworks like TensorFlow, Scikit-learn, and Keras. Additionally, I have extensive experience with big data technologies such as Hadoop and Spark, which are critical for handling large-scale datasets common in Johannesburg’s industries. My ability to translate complex technical concepts into clear insights has been instrumental in fostering collaboration between technical teams and stakeholders across various departments.</w:t>
      </w:r>
    </w:p>
    <w:p>
      <w:pPr>
        <w:pStyle w:val="BodyText"/>
      </w:pPr>
      <w:r>
        <w:t xml:space="preserve">One of my most rewarding projects involved working with a healthcare organization in South Africa to analyze patient data and optimize resource allocation. By applying clustering algorithms and regression models, we were able to identify patterns that improved hospital operations and reduced wait times for patients. This project not only showcased my technical capabilities but also highlighted the real-world impact of data science in addressing social challenges. I am particularly drawn to opportunities where I can combine my analytical skills with a passion for solving problems that have a tangible effect on people’s lives—something that aligns closely with the goals of organizations operating in South Africa Johannesburg.</w:t>
      </w:r>
    </w:p>
    <w:bookmarkEnd w:id="21"/>
    <w:bookmarkStart w:id="22" w:name="Xf02cfa4323dccf705aaafa5abb80191fd88bde2"/>
    <w:p>
      <w:pPr>
        <w:pStyle w:val="Heading2"/>
      </w:pPr>
      <w:r>
        <w:t xml:space="preserve">Adapting to South Africa Johannesburg’s Unique Challenges</w:t>
      </w:r>
    </w:p>
    <w:p>
      <w:pPr>
        <w:pStyle w:val="FirstParagraph"/>
      </w:pPr>
      <w:r>
        <w:t xml:space="preserve">South Africa Johannesburg presents unique opportunities and challenges for data scientists. The region’s diverse industries, varying levels of digital infrastructure, and socio-economic dynamics require a nuanced approach to data analysis. For example, in the agriculture sector, data science can be used to predict crop yields or monitor environmental changes, while in finance, it can help combat fraud and assess credit risk. My experience working with clients across different industries has equipped me with the flexibility and cultural awareness needed to thrive in such a diverse environment.</w:t>
      </w:r>
    </w:p>
    <w:p>
      <w:pPr>
        <w:pStyle w:val="BodyText"/>
      </w:pPr>
      <w:r>
        <w:t xml:space="preserve">Moreover, I have a deep appreciation for South Africa’s rich cultural tapestry and its potential for innovation. Johannesburg, as a melting pot of ideas and talent, offers a vibrant ecosystem for professionals to collaborate and push boundaries. I am particularly inspired by the city’s growing tech startups and initiatives aimed at leveraging data to drive social impact. I believe that my background in both academic research and industry applications makes me well-suited to contribute to this exciting environment.</w:t>
      </w:r>
    </w:p>
    <w:bookmarkEnd w:id="22"/>
    <w:bookmarkStart w:id="23" w:name="why-your-organization"/>
    <w:p>
      <w:pPr>
        <w:pStyle w:val="Heading2"/>
      </w:pPr>
      <w:r>
        <w:t xml:space="preserve">Why Your Organization?</w:t>
      </w:r>
    </w:p>
    <w:p>
      <w:pPr>
        <w:pStyle w:val="FirstParagraph"/>
      </w:pPr>
      <w:r>
        <w:t xml:space="preserve">Your organization’s reputation for excellence in [specific industry or project, if known] has long caught my attention. The innovative work your team is doing in [mention a relevant project or goal, e.g., "leveraging AI for sustainable development"] resonates deeply with my own values and career aspirations. I am particularly impressed by your commitment to [mention a specific value or achievement, e.g., "empowering local communities through data-driven solutions"]. This aligns perfectly with my desire to work in a company that prioritizes both technical innovation and societal impact.</w:t>
      </w:r>
    </w:p>
    <w:p>
      <w:pPr>
        <w:pStyle w:val="BodyText"/>
      </w:pPr>
      <w:r>
        <w:t xml:space="preserve">I am confident that my skills in data modeling, algorithm development, and stakeholder communication will enable me to make an immediate contribution to your team. Furthermore, I am eager to learn from the diverse perspectives within your organization and collaborate on projects that push the boundaries of what is possible with data science. South Africa Johannesburg is a place where ideas can flourish, and I am excited about the opportunity to be part of that journey.</w:t>
      </w:r>
    </w:p>
    <w:bookmarkEnd w:id="23"/>
    <w:bookmarkStart w:id="24" w:name="conclusion"/>
    <w:p>
      <w:pPr>
        <w:pStyle w:val="Heading2"/>
      </w:pPr>
      <w:r>
        <w:t xml:space="preserve">Conclusion</w:t>
      </w:r>
    </w:p>
    <w:p>
      <w:pPr>
        <w:pStyle w:val="FirstParagraph"/>
      </w:pPr>
      <w:r>
        <w:t xml:space="preserve">In conclusion, I would be thrilled to bring my expertise as a Data Scientist to your organization in South Africa Johannesburg. My combination of technical proficiency, problem-solving acumen, and passion for impactful work makes me an ideal candidate for this role. I would welcome the opportunity to discuss how my background and skills align with your needs. Thank you for considering my application, and I look forward to the possibility of contributing to your team’s success.</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ata Scientist</dc:title>
  <dc:creator/>
  <dc:language>en</dc:language>
  <cp:keywords/>
  <dcterms:created xsi:type="dcterms:W3CDTF">2026-07-24T05:00:59Z</dcterms:created>
  <dcterms:modified xsi:type="dcterms:W3CDTF">2026-07-24T05:00:59Z</dcterms:modified>
</cp:coreProperties>
</file>

<file path=docProps/custom.xml><?xml version="1.0" encoding="utf-8"?>
<Properties xmlns="http://schemas.openxmlformats.org/officeDocument/2006/custom-properties" xmlns:vt="http://schemas.openxmlformats.org/officeDocument/2006/docPropsVTypes"/>
</file>